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535" w:rsidRDefault="00E46535" w:rsidP="00E46535">
      <w:pPr>
        <w:spacing w:after="0"/>
        <w:rPr>
          <w:b/>
        </w:rPr>
      </w:pPr>
    </w:p>
    <w:p w:rsidR="00AF00DE" w:rsidRDefault="00AF00DE" w:rsidP="00707336">
      <w:pPr>
        <w:spacing w:after="0"/>
        <w:jc w:val="center"/>
      </w:pPr>
    </w:p>
    <w:p w:rsidR="00AF00DE" w:rsidRDefault="00AF00DE" w:rsidP="00707336">
      <w:pPr>
        <w:spacing w:after="0"/>
        <w:jc w:val="center"/>
      </w:pPr>
    </w:p>
    <w:p w:rsidR="00AF00DE" w:rsidRDefault="00AF00DE" w:rsidP="00707336">
      <w:pPr>
        <w:spacing w:after="0"/>
        <w:jc w:val="center"/>
      </w:pPr>
    </w:p>
    <w:p w:rsidR="005C55E8" w:rsidRPr="00C72CB7" w:rsidRDefault="00707336" w:rsidP="00707336">
      <w:pPr>
        <w:spacing w:after="0"/>
        <w:jc w:val="center"/>
      </w:pPr>
      <w:r w:rsidRPr="00C72CB7">
        <w:t xml:space="preserve">Ethics is advertisement </w:t>
      </w:r>
    </w:p>
    <w:p w:rsidR="00E46535" w:rsidRPr="00C72CB7" w:rsidRDefault="00E46535" w:rsidP="00707336">
      <w:pPr>
        <w:spacing w:after="0"/>
        <w:jc w:val="center"/>
      </w:pPr>
      <w:r w:rsidRPr="00C72CB7">
        <w:t xml:space="preserve">Student’s Name </w:t>
      </w:r>
    </w:p>
    <w:p w:rsidR="00E46535" w:rsidRPr="00C72CB7" w:rsidRDefault="00E46535" w:rsidP="00707336">
      <w:pPr>
        <w:spacing w:after="0"/>
        <w:jc w:val="center"/>
      </w:pPr>
      <w:r w:rsidRPr="00C72CB7">
        <w:t xml:space="preserve">Institutional Affiliation </w:t>
      </w: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917FF7" w:rsidRDefault="00917FF7" w:rsidP="00707336">
      <w:pPr>
        <w:spacing w:after="0"/>
        <w:jc w:val="center"/>
        <w:rPr>
          <w:b/>
        </w:rPr>
      </w:pPr>
    </w:p>
    <w:p w:rsidR="00537D51" w:rsidRDefault="00F04EE4" w:rsidP="00707336">
      <w:pPr>
        <w:spacing w:after="0"/>
        <w:jc w:val="center"/>
        <w:rPr>
          <w:b/>
        </w:rPr>
      </w:pPr>
      <w:r w:rsidRPr="00F04EE4">
        <w:drawing>
          <wp:inline distT="0" distB="0" distL="0" distR="0" wp14:anchorId="795B0AF3" wp14:editId="34C00224">
            <wp:extent cx="5715000" cy="3429000"/>
            <wp:effectExtent l="0" t="0" r="0" b="0"/>
            <wp:docPr id="2" name="Picture 2" descr="Dove apologises for ad showing black woman turning into white one | Race |  The Guardi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ve apologises for ad showing black woman turning into white one | Race |  The Guardia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07336" w:rsidRDefault="00EE2998" w:rsidP="00537D51">
      <w:pPr>
        <w:spacing w:after="0"/>
        <w:ind w:firstLine="720"/>
      </w:pPr>
      <w:r>
        <w:t>The Advertisement</w:t>
      </w:r>
      <w:r w:rsidR="000F16BF">
        <w:t>,</w:t>
      </w:r>
      <w:r>
        <w:t xml:space="preserve"> </w:t>
      </w:r>
      <w:r w:rsidR="00537D51">
        <w:t xml:space="preserve">which </w:t>
      </w:r>
      <w:r w:rsidR="002B2358">
        <w:t>promoted</w:t>
      </w:r>
      <w:r w:rsidR="00537D51">
        <w:t xml:space="preserve"> the cosmetics </w:t>
      </w:r>
      <w:r w:rsidR="00B41E0D">
        <w:t xml:space="preserve">of Dove </w:t>
      </w:r>
      <w:r w:rsidR="00537D51">
        <w:t>used by women</w:t>
      </w:r>
      <w:r w:rsidR="000F16BF">
        <w:t>,</w:t>
      </w:r>
      <w:r w:rsidR="00537D51">
        <w:t xml:space="preserve"> </w:t>
      </w:r>
      <w:r>
        <w:t xml:space="preserve">is offensive </w:t>
      </w:r>
      <w:r w:rsidR="00537D51">
        <w:t xml:space="preserve">based on the </w:t>
      </w:r>
      <w:r w:rsidR="000F16BF">
        <w:t>lady's transformation</w:t>
      </w:r>
      <w:r w:rsidR="00537D51">
        <w:t xml:space="preserve"> from an African American woman to a white lady. </w:t>
      </w:r>
      <w:r w:rsidR="00B41E0D">
        <w:t xml:space="preserve">The offensive element is the skin and hair color used. </w:t>
      </w:r>
      <w:r w:rsidR="0002238A">
        <w:t xml:space="preserve">Before </w:t>
      </w:r>
      <w:r w:rsidR="002B2358">
        <w:t>using</w:t>
      </w:r>
      <w:r w:rsidR="0002238A">
        <w:t xml:space="preserve"> the product, the lady is depicted as </w:t>
      </w:r>
      <w:r w:rsidR="002B2358">
        <w:t xml:space="preserve">an </w:t>
      </w:r>
      <w:r w:rsidR="0002238A">
        <w:t>African woman</w:t>
      </w:r>
      <w:r w:rsidR="002B2358">
        <w:t>,</w:t>
      </w:r>
      <w:r w:rsidR="0002238A">
        <w:t xml:space="preserve"> but later</w:t>
      </w:r>
      <w:r w:rsidR="002B2358">
        <w:t>,</w:t>
      </w:r>
      <w:r w:rsidR="0002238A">
        <w:t xml:space="preserve"> she changes to a White lady. </w:t>
      </w:r>
      <w:r w:rsidR="00B41E0D">
        <w:t xml:space="preserve"> </w:t>
      </w:r>
      <w:r w:rsidR="007963AE">
        <w:t xml:space="preserve">The marketing post is therefore </w:t>
      </w:r>
      <w:r w:rsidR="00DD7D70">
        <w:t xml:space="preserve">racist and encourages discrimination. </w:t>
      </w:r>
      <w:r w:rsidR="00715831">
        <w:t xml:space="preserve">From </w:t>
      </w:r>
      <w:r w:rsidR="000F16BF">
        <w:t xml:space="preserve">the </w:t>
      </w:r>
      <w:r w:rsidR="002B2358">
        <w:t>A</w:t>
      </w:r>
      <w:r w:rsidR="000F16BF">
        <w:t>dvertisement</w:t>
      </w:r>
      <w:r w:rsidR="00715831">
        <w:t xml:space="preserve"> by Dove, the company perceived the dark skin </w:t>
      </w:r>
      <w:r w:rsidR="002B2358">
        <w:t>as dirty and</w:t>
      </w:r>
      <w:r w:rsidR="007963AE">
        <w:t xml:space="preserve"> white to be clean and beautiful</w:t>
      </w:r>
      <w:r w:rsidR="000F16BF">
        <w:t>. A</w:t>
      </w:r>
      <w:r w:rsidR="00715831">
        <w:t>fter applying the cosmetic</w:t>
      </w:r>
      <w:r w:rsidR="000F16BF">
        <w:t>s</w:t>
      </w:r>
      <w:r w:rsidR="00715831">
        <w:t xml:space="preserve">, the lady transforms </w:t>
      </w:r>
      <w:r w:rsidR="000F16BF">
        <w:t>in</w:t>
      </w:r>
      <w:r w:rsidR="00715831">
        <w:t>to a white lady</w:t>
      </w:r>
      <w:r w:rsidR="000F16BF">
        <w:t>,</w:t>
      </w:r>
      <w:r w:rsidR="00715831">
        <w:t xml:space="preserve"> wh</w:t>
      </w:r>
      <w:r w:rsidR="000F16BF">
        <w:t>o</w:t>
      </w:r>
      <w:r w:rsidR="00715831">
        <w:t xml:space="preserve"> is perceived to be clean and</w:t>
      </w:r>
      <w:r w:rsidR="007963AE">
        <w:t xml:space="preserve"> to have </w:t>
      </w:r>
      <w:r w:rsidR="00715831">
        <w:t xml:space="preserve">beautiful skin. </w:t>
      </w:r>
      <w:r w:rsidR="007963AE">
        <w:t>The post</w:t>
      </w:r>
      <w:r w:rsidR="0013379D">
        <w:t xml:space="preserve"> is thus offensive as it portrays the inferiority of dark skin</w:t>
      </w:r>
      <w:r w:rsidR="000F16BF">
        <w:t>,</w:t>
      </w:r>
      <w:r w:rsidR="0013379D">
        <w:t xml:space="preserve"> which then encourages racism and discrimination.</w:t>
      </w:r>
    </w:p>
    <w:p w:rsidR="002654E1" w:rsidRDefault="001D344D" w:rsidP="00537D51">
      <w:pPr>
        <w:spacing w:after="0"/>
        <w:ind w:firstLine="720"/>
      </w:pPr>
      <w:r>
        <w:t>The inte</w:t>
      </w:r>
      <w:r w:rsidR="000F16BF">
        <w:t>nded audience</w:t>
      </w:r>
      <w:r w:rsidR="002A7C71">
        <w:t>s</w:t>
      </w:r>
      <w:r w:rsidR="000F16BF">
        <w:t xml:space="preserve"> for</w:t>
      </w:r>
      <w:r w:rsidR="002A7C71">
        <w:t xml:space="preserve"> the</w:t>
      </w:r>
      <w:r w:rsidR="000F16BF">
        <w:t xml:space="preserve"> </w:t>
      </w:r>
      <w:r w:rsidR="002B2358">
        <w:t>A</w:t>
      </w:r>
      <w:r w:rsidR="000F16BF">
        <w:t>dvertisement</w:t>
      </w:r>
      <w:r>
        <w:t xml:space="preserve"> </w:t>
      </w:r>
      <w:r w:rsidR="002A7C71">
        <w:t>are</w:t>
      </w:r>
      <w:r>
        <w:t xml:space="preserve"> women regardless of </w:t>
      </w:r>
      <w:r w:rsidR="002A7C71">
        <w:t xml:space="preserve">their </w:t>
      </w:r>
      <w:r>
        <w:t xml:space="preserve">culture and </w:t>
      </w:r>
      <w:r w:rsidR="002A7C71">
        <w:t>skin. I</w:t>
      </w:r>
      <w:r w:rsidR="000F16BF">
        <w:t xml:space="preserve">t </w:t>
      </w:r>
      <w:r w:rsidR="002A7C71">
        <w:t>would be</w:t>
      </w:r>
      <w:r>
        <w:t xml:space="preserve"> </w:t>
      </w:r>
      <w:r w:rsidR="000F16BF">
        <w:t xml:space="preserve">appropriate if the </w:t>
      </w:r>
      <w:r w:rsidR="002B2358">
        <w:t>A</w:t>
      </w:r>
      <w:r w:rsidR="000F16BF">
        <w:t>dvertisement</w:t>
      </w:r>
      <w:r w:rsidR="007F5EB6">
        <w:t xml:space="preserve"> </w:t>
      </w:r>
      <w:r w:rsidR="000F16BF">
        <w:t>were</w:t>
      </w:r>
      <w:r w:rsidR="007F5EB6">
        <w:t xml:space="preserve"> able to consider the cultural needs of </w:t>
      </w:r>
      <w:r w:rsidR="007F5EB6">
        <w:lastRenderedPageBreak/>
        <w:t>women from different cultures.</w:t>
      </w:r>
      <w:r w:rsidR="002A7C71">
        <w:t xml:space="preserve"> T</w:t>
      </w:r>
      <w:r w:rsidR="000F16BF">
        <w:t>he African American audience would perceive the marketing strategy to be racist and</w:t>
      </w:r>
      <w:r w:rsidR="00837DFE">
        <w:t xml:space="preserve"> </w:t>
      </w:r>
      <w:r w:rsidR="00E40D2D">
        <w:t>disrespect</w:t>
      </w:r>
      <w:r w:rsidR="002A7C71">
        <w:t>ful of</w:t>
      </w:r>
      <w:r w:rsidR="00E40D2D">
        <w:t xml:space="preserve"> the dark skin.</w:t>
      </w:r>
    </w:p>
    <w:p w:rsidR="0013379D" w:rsidRDefault="00E40D2D" w:rsidP="00537D51">
      <w:pPr>
        <w:spacing w:after="0"/>
        <w:ind w:firstLine="720"/>
      </w:pPr>
      <w:r>
        <w:t xml:space="preserve"> </w:t>
      </w:r>
      <w:r w:rsidR="00901D59">
        <w:t>T</w:t>
      </w:r>
      <w:r w:rsidR="000F16BF">
        <w:t xml:space="preserve">he </w:t>
      </w:r>
      <w:r w:rsidR="002B2358">
        <w:t>A</w:t>
      </w:r>
      <w:r w:rsidR="000F16BF">
        <w:t>dvertisement</w:t>
      </w:r>
      <w:r w:rsidR="00901D59">
        <w:t xml:space="preserve"> is inappropriate for the intended audience </w:t>
      </w:r>
      <w:r w:rsidR="002A7C71">
        <w:t>based on t</w:t>
      </w:r>
      <w:r w:rsidR="000F16BF">
        <w:t xml:space="preserve">he </w:t>
      </w:r>
      <w:r w:rsidR="002B2358">
        <w:t>lady's transformation</w:t>
      </w:r>
      <w:r w:rsidR="000F16BF">
        <w:t xml:space="preserve"> </w:t>
      </w:r>
      <w:r w:rsidR="006221CC">
        <w:t xml:space="preserve">before and after applying the </w:t>
      </w:r>
      <w:r w:rsidR="00B40BD9">
        <w:t>product.</w:t>
      </w:r>
      <w:r w:rsidR="000C5866">
        <w:t xml:space="preserve"> This is inappropriate because such transformations are mere imaginations. </w:t>
      </w:r>
      <w:r w:rsidR="007866A7">
        <w:t xml:space="preserve">It is quite impossible that a cosmetic can change the consumer’s race from black to white. </w:t>
      </w:r>
      <w:r w:rsidR="00B72376">
        <w:t xml:space="preserve">Therefore, this advert cannot persuade the target audience </w:t>
      </w:r>
      <w:r w:rsidR="00A677AD">
        <w:t xml:space="preserve">to buy and consume the product because they are not looking for racial transformation. </w:t>
      </w:r>
    </w:p>
    <w:p w:rsidR="000F16BF" w:rsidRDefault="00335A8D" w:rsidP="00537D51">
      <w:pPr>
        <w:spacing w:after="0"/>
        <w:ind w:firstLine="720"/>
      </w:pPr>
      <w:r>
        <w:t xml:space="preserve">The advert pushes the limits of ethical </w:t>
      </w:r>
      <w:r w:rsidR="002B2358">
        <w:t>A</w:t>
      </w:r>
      <w:r>
        <w:t xml:space="preserve">dvertisement and social responsibility as it increases </w:t>
      </w:r>
      <w:r w:rsidR="000C14D1">
        <w:t xml:space="preserve">discrimination </w:t>
      </w:r>
      <w:r w:rsidR="00685C6C">
        <w:t xml:space="preserve">and stereotyping. </w:t>
      </w:r>
      <w:r w:rsidR="00CE4BF3">
        <w:t xml:space="preserve">From the campaign, the audience would </w:t>
      </w:r>
      <w:r w:rsidR="00B41E0D">
        <w:t>stereotype</w:t>
      </w:r>
      <w:r w:rsidR="00E4637E">
        <w:t xml:space="preserve"> that dark skin is dirty and thus discriminating </w:t>
      </w:r>
      <w:r w:rsidR="002B2358">
        <w:t xml:space="preserve">against </w:t>
      </w:r>
      <w:r w:rsidR="00E4637E">
        <w:t xml:space="preserve">African Americans. </w:t>
      </w:r>
      <w:r w:rsidR="000F16BF">
        <w:t xml:space="preserve">To be more socially responsible, the marketer could have considered </w:t>
      </w:r>
      <w:r w:rsidR="002B2358">
        <w:t>using</w:t>
      </w:r>
      <w:r w:rsidR="000F16BF">
        <w:t xml:space="preserve"> either an African American or a White lady in the marketing campaign. </w:t>
      </w:r>
      <w:r w:rsidR="002B2358">
        <w:t>However, t</w:t>
      </w:r>
      <w:r w:rsidR="005B0645">
        <w:t xml:space="preserve">he alteration from an African American woman to a White woman is regarded </w:t>
      </w:r>
      <w:r w:rsidR="002B2358">
        <w:t xml:space="preserve">as </w:t>
      </w:r>
      <w:r w:rsidR="005B0645">
        <w:t>racist. Also, the marketer need</w:t>
      </w:r>
      <w:r w:rsidR="002B2358">
        <w:t>s</w:t>
      </w:r>
      <w:r w:rsidR="005B0645">
        <w:t xml:space="preserve"> to understand the targeted audience and thus avoid cultural blunders by </w:t>
      </w:r>
      <w:r w:rsidR="002B2358">
        <w:t>meeting its diverse customers' need</w:t>
      </w:r>
      <w:r w:rsidR="004E3197">
        <w:t xml:space="preserve">s. </w:t>
      </w:r>
      <w:r w:rsidR="005B0645">
        <w:t xml:space="preserve">  </w:t>
      </w:r>
    </w:p>
    <w:p w:rsidR="00F04EE4" w:rsidRDefault="00F04EE4" w:rsidP="00537D51">
      <w:pPr>
        <w:spacing w:after="0"/>
        <w:ind w:firstLine="720"/>
      </w:pPr>
    </w:p>
    <w:p w:rsidR="00F04EE4" w:rsidRDefault="00F04EE4" w:rsidP="00537D51">
      <w:pPr>
        <w:spacing w:after="0"/>
        <w:ind w:firstLine="720"/>
      </w:pPr>
    </w:p>
    <w:p w:rsidR="00762487" w:rsidRDefault="00762487" w:rsidP="00762487">
      <w:pPr>
        <w:spacing w:after="0"/>
        <w:jc w:val="center"/>
      </w:pPr>
    </w:p>
    <w:p w:rsidR="00F04EE4" w:rsidRDefault="00F04EE4" w:rsidP="00762487">
      <w:pPr>
        <w:spacing w:after="0"/>
        <w:jc w:val="center"/>
      </w:pPr>
    </w:p>
    <w:p w:rsidR="00762487" w:rsidRDefault="00762487" w:rsidP="00762487">
      <w:pPr>
        <w:spacing w:after="0"/>
        <w:jc w:val="center"/>
      </w:pPr>
    </w:p>
    <w:p w:rsidR="00762487" w:rsidRDefault="00762487" w:rsidP="00762487">
      <w:pPr>
        <w:spacing w:after="0"/>
        <w:jc w:val="center"/>
      </w:pPr>
    </w:p>
    <w:p w:rsidR="00762487" w:rsidRDefault="00762487" w:rsidP="00762487">
      <w:pPr>
        <w:spacing w:after="0"/>
        <w:jc w:val="center"/>
      </w:pPr>
    </w:p>
    <w:p w:rsidR="00762487" w:rsidRDefault="00762487" w:rsidP="00762487">
      <w:pPr>
        <w:spacing w:after="0"/>
        <w:jc w:val="center"/>
      </w:pPr>
    </w:p>
    <w:p w:rsidR="00762487" w:rsidRDefault="00762487" w:rsidP="00762487">
      <w:pPr>
        <w:spacing w:after="0"/>
        <w:jc w:val="center"/>
      </w:pPr>
      <w:bookmarkStart w:id="0" w:name="_GoBack"/>
      <w:bookmarkEnd w:id="0"/>
    </w:p>
    <w:sectPr w:rsidR="0076248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DC1" w:rsidRDefault="00E67DC1" w:rsidP="00707336">
      <w:pPr>
        <w:spacing w:after="0" w:line="240" w:lineRule="auto"/>
      </w:pPr>
      <w:r>
        <w:separator/>
      </w:r>
    </w:p>
  </w:endnote>
  <w:endnote w:type="continuationSeparator" w:id="0">
    <w:p w:rsidR="00E67DC1" w:rsidRDefault="00E67DC1" w:rsidP="007073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DC1" w:rsidRDefault="00E67DC1" w:rsidP="00707336">
      <w:pPr>
        <w:spacing w:after="0" w:line="240" w:lineRule="auto"/>
      </w:pPr>
      <w:r>
        <w:separator/>
      </w:r>
    </w:p>
  </w:footnote>
  <w:footnote w:type="continuationSeparator" w:id="0">
    <w:p w:rsidR="00E67DC1" w:rsidRDefault="00E67DC1" w:rsidP="007073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8931969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7336" w:rsidRDefault="007073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CF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07336" w:rsidRDefault="007073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AyNrMwNDCzNDJS0lEKTi0uzszPAykwrAUAt2A67CwAAAA="/>
  </w:docVars>
  <w:rsids>
    <w:rsidRoot w:val="00707336"/>
    <w:rsid w:val="0002238A"/>
    <w:rsid w:val="00036B81"/>
    <w:rsid w:val="000C14D1"/>
    <w:rsid w:val="000C5866"/>
    <w:rsid w:val="000F16BF"/>
    <w:rsid w:val="0013379D"/>
    <w:rsid w:val="001D344D"/>
    <w:rsid w:val="00221D97"/>
    <w:rsid w:val="00260ABF"/>
    <w:rsid w:val="002654E1"/>
    <w:rsid w:val="002A7C71"/>
    <w:rsid w:val="002B2358"/>
    <w:rsid w:val="00335A8D"/>
    <w:rsid w:val="003B6FC6"/>
    <w:rsid w:val="004700B5"/>
    <w:rsid w:val="004B4989"/>
    <w:rsid w:val="004E3197"/>
    <w:rsid w:val="00537D51"/>
    <w:rsid w:val="005B0645"/>
    <w:rsid w:val="005C55E8"/>
    <w:rsid w:val="006221CC"/>
    <w:rsid w:val="00685C6C"/>
    <w:rsid w:val="006A570F"/>
    <w:rsid w:val="006B4BD5"/>
    <w:rsid w:val="00707336"/>
    <w:rsid w:val="00715831"/>
    <w:rsid w:val="00762487"/>
    <w:rsid w:val="007866A7"/>
    <w:rsid w:val="007963AE"/>
    <w:rsid w:val="007F5EB6"/>
    <w:rsid w:val="00837DFE"/>
    <w:rsid w:val="00901D59"/>
    <w:rsid w:val="00917FF7"/>
    <w:rsid w:val="00991AD5"/>
    <w:rsid w:val="00A677AD"/>
    <w:rsid w:val="00AF00DE"/>
    <w:rsid w:val="00B10698"/>
    <w:rsid w:val="00B21CF4"/>
    <w:rsid w:val="00B40BD9"/>
    <w:rsid w:val="00B41E0D"/>
    <w:rsid w:val="00B72376"/>
    <w:rsid w:val="00C72CB7"/>
    <w:rsid w:val="00CE4BF3"/>
    <w:rsid w:val="00DD7D70"/>
    <w:rsid w:val="00E40D2D"/>
    <w:rsid w:val="00E4637E"/>
    <w:rsid w:val="00E46535"/>
    <w:rsid w:val="00E67DC1"/>
    <w:rsid w:val="00EE2998"/>
    <w:rsid w:val="00F0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09AC8"/>
  <w15:chartTrackingRefBased/>
  <w15:docId w15:val="{D86C7FE0-066F-4E9A-9376-97F019517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7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336"/>
  </w:style>
  <w:style w:type="paragraph" w:styleId="Footer">
    <w:name w:val="footer"/>
    <w:basedOn w:val="Normal"/>
    <w:link w:val="FooterChar"/>
    <w:uiPriority w:val="99"/>
    <w:unhideWhenUsed/>
    <w:rsid w:val="00707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336"/>
  </w:style>
  <w:style w:type="character" w:styleId="Hyperlink">
    <w:name w:val="Hyperlink"/>
    <w:basedOn w:val="DefaultParagraphFont"/>
    <w:uiPriority w:val="99"/>
    <w:unhideWhenUsed/>
    <w:rsid w:val="007624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47</cp:revision>
  <dcterms:created xsi:type="dcterms:W3CDTF">2021-06-18T17:17:00Z</dcterms:created>
  <dcterms:modified xsi:type="dcterms:W3CDTF">2021-06-18T18:43:00Z</dcterms:modified>
</cp:coreProperties>
</file>